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6117"/>
      </w:tblGrid>
      <w:tr w:rsidR="00E143F0" w:rsidRPr="00394785" w14:paraId="144D89C0" w14:textId="77777777" w:rsidTr="0013716E">
        <w:tc>
          <w:tcPr>
            <w:tcW w:w="9285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14:paraId="4E86613F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>Charakteristika studijního programu</w:t>
            </w:r>
          </w:p>
        </w:tc>
      </w:tr>
      <w:tr w:rsidR="00E143F0" w:rsidRPr="00394785" w14:paraId="3D14A7B5" w14:textId="77777777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7DAA58BF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Název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14:paraId="0B1B9AF7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edagogika</w:t>
            </w:r>
          </w:p>
        </w:tc>
      </w:tr>
      <w:tr w:rsidR="00E143F0" w:rsidRPr="00394785" w14:paraId="5C7EAD94" w14:textId="77777777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5C72AA83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Typ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14:paraId="360442AD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oktorský </w:t>
            </w:r>
          </w:p>
        </w:tc>
      </w:tr>
      <w:tr w:rsidR="00E143F0" w:rsidRPr="00394785" w14:paraId="733C9B55" w14:textId="77777777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02D5F297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Forma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14:paraId="64C84CF1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rezenční – kombinovaná </w:t>
            </w:r>
          </w:p>
        </w:tc>
      </w:tr>
      <w:tr w:rsidR="00E143F0" w:rsidRPr="00394785" w14:paraId="30FB4E6D" w14:textId="77777777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771FFE4B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andardní doba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14:paraId="216B6B2D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 roky</w:t>
            </w:r>
          </w:p>
        </w:tc>
      </w:tr>
      <w:tr w:rsidR="00E143F0" w:rsidRPr="00394785" w14:paraId="3A99A13C" w14:textId="77777777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33FC8477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Jazyk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14:paraId="79728D0A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eský</w:t>
            </w:r>
          </w:p>
        </w:tc>
      </w:tr>
      <w:tr w:rsidR="00E143F0" w:rsidRPr="00394785" w14:paraId="651057E8" w14:textId="77777777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32CB4427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14:paraId="3B025F57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.D.</w:t>
            </w:r>
          </w:p>
        </w:tc>
      </w:tr>
      <w:tr w:rsidR="00E143F0" w:rsidRPr="00394785" w14:paraId="67A9847D" w14:textId="77777777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3F094E2D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Garant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14:paraId="6308E797" w14:textId="640F5E3A" w:rsidR="00E143F0" w:rsidRPr="00394785" w:rsidRDefault="00815BEC" w:rsidP="00815B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</w:t>
            </w:r>
            <w:r w:rsidR="00E143F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oc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Dr.</w:t>
            </w:r>
            <w:r w:rsidR="00E143F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tanislav Štěpáník</w:t>
            </w:r>
            <w:r w:rsidR="00E143F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, Ph.D.</w:t>
            </w:r>
          </w:p>
        </w:tc>
      </w:tr>
      <w:tr w:rsidR="00E143F0" w:rsidRPr="00394785" w14:paraId="2EC3D0B2" w14:textId="77777777" w:rsidTr="0013716E">
        <w:trPr>
          <w:trHeight w:val="70"/>
        </w:trPr>
        <w:tc>
          <w:tcPr>
            <w:tcW w:w="9285" w:type="dxa"/>
            <w:gridSpan w:val="2"/>
            <w:shd w:val="clear" w:color="auto" w:fill="F7CAAC"/>
          </w:tcPr>
          <w:p w14:paraId="6D4C9A2E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Cíle studia ve studijním programu</w:t>
            </w:r>
          </w:p>
        </w:tc>
      </w:tr>
      <w:tr w:rsidR="00E143F0" w:rsidRPr="00394785" w14:paraId="5D3A19DA" w14:textId="77777777" w:rsidTr="0013716E">
        <w:trPr>
          <w:trHeight w:val="2108"/>
        </w:trPr>
        <w:tc>
          <w:tcPr>
            <w:tcW w:w="9285" w:type="dxa"/>
            <w:gridSpan w:val="2"/>
            <w:shd w:val="clear" w:color="auto" w:fill="FFFFFF"/>
          </w:tcPr>
          <w:p w14:paraId="292A0B6A" w14:textId="77777777" w:rsidR="00B32E24" w:rsidRDefault="00B32E24" w:rsidP="0013716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4D04B7AD" w14:textId="77777777"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o zdárném dokončení doktorského studijního programu Pedagogika bude absolvent schopen:</w:t>
            </w:r>
          </w:p>
          <w:p w14:paraId="49073D57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istupovat k tématu své odbornosti systémově a interdisciplinárně,</w:t>
            </w:r>
          </w:p>
          <w:p w14:paraId="35C9161C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v širším kontextu společenské reality prezentovat, kriticky reflektovat a interpretovat aktuální trendy v pedagogice jako vědní disciplíně u nás i v zahraničí, a to zejména ve vztahu ke své odborné profilaci,</w:t>
            </w:r>
          </w:p>
          <w:p w14:paraId="7E621266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v kontextu vývoje příbuzných vědeckých disciplín a ve vztahu ke své odborné profilaci interpretovat, argumentovat a aplikovat soudobé teorie výchovy a vzdělávání a proměny paradigmatu kurikulárního diskurzu,</w:t>
            </w:r>
          </w:p>
          <w:p w14:paraId="1368D848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i zachování etických zásad samostatně koncipovat a realizovat empirické výzkumy směřující k rozšíření a obo</w:t>
            </w:r>
            <w:r w:rsidR="00B32E24">
              <w:rPr>
                <w:rFonts w:ascii="Times New Roman" w:hAnsi="Times New Roman" w:cs="Times New Roman"/>
                <w:sz w:val="20"/>
                <w:szCs w:val="20"/>
              </w:rPr>
              <w:t xml:space="preserve">hacení stavu vědeckého poznání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v souladu s relevantními diskurzy pedagogických věd, </w:t>
            </w:r>
          </w:p>
          <w:p w14:paraId="383DF422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rezentovat, argumentovat a obhajovat výsledky své vlastní vědecko-výzkumné činnosti a konfrontovat jejich závěry s výstupy vědecké práce českých i zahraničních badatelů, a to například prostřednictvím publikační činnosti v mezinárodně uznávaných časopisech s náročným recenzním řízením,</w:t>
            </w:r>
          </w:p>
          <w:p w14:paraId="3BCB9C1C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odílet se na vědecko-výzkumné projektové a grantové činnosti i v rámci větších vědeckých týmů. </w:t>
            </w:r>
          </w:p>
          <w:p w14:paraId="0D30BD42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ktivně a odborně komunikovat na téma své odbornosti  v jednom cizím jazyce na úrovni C1, ve druhém cizím jazyce na úrovni min. B1,</w:t>
            </w:r>
          </w:p>
          <w:p w14:paraId="21D953B6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mplementovat téma své odbornosti do výuky na VŠ.</w:t>
            </w:r>
          </w:p>
          <w:p w14:paraId="296D3294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bsolvent se uplatní zejména jako akademický a vědecký pracovník v pedagogických vědách.</w:t>
            </w:r>
          </w:p>
        </w:tc>
      </w:tr>
      <w:tr w:rsidR="00E143F0" w:rsidRPr="00394785" w14:paraId="7B98CF3B" w14:textId="77777777" w:rsidTr="0013716E">
        <w:trPr>
          <w:trHeight w:val="187"/>
        </w:trPr>
        <w:tc>
          <w:tcPr>
            <w:tcW w:w="9285" w:type="dxa"/>
            <w:gridSpan w:val="2"/>
            <w:shd w:val="clear" w:color="auto" w:fill="F7CAAC"/>
          </w:tcPr>
          <w:p w14:paraId="18FEA1FB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ofil absolventa studijního programu</w:t>
            </w:r>
          </w:p>
        </w:tc>
      </w:tr>
      <w:tr w:rsidR="00E143F0" w:rsidRPr="00394785" w14:paraId="6586DC24" w14:textId="77777777" w:rsidTr="0013716E">
        <w:trPr>
          <w:trHeight w:val="2694"/>
        </w:trPr>
        <w:tc>
          <w:tcPr>
            <w:tcW w:w="9285" w:type="dxa"/>
            <w:gridSpan w:val="2"/>
            <w:shd w:val="clear" w:color="auto" w:fill="FFFFFF"/>
          </w:tcPr>
          <w:p w14:paraId="3052FB5A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7A817B57" w14:textId="77777777" w:rsidR="00E143F0" w:rsidRPr="00770DDB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Absolvent disponuje hlubokými znalostmi ve vybraný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edagogických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, pedagogicko-psychologických a dalších, oboru relevantních disciplínách. Je také seznámen s hlavními trendy v současné národní 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hraniční pedagogické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 xml:space="preserve"> teorii i praxi. Absolvent dále ovládá metodologii výzkumu v pedagogických oborech, metody získávání dat, příslušné statistické metody hodnocení dat stejně jako další analytické metody. Absolvent dokáže komunikovat v anglickém jazyce a je schopen využívat nabídky českých i zahraničních grantových agentur, které v současné době financují výzkumnou činnost formou grantových projektů. Dále dokáže prezentovat výsledky své výzkumné činnosti formou publikací v národních i zahraničních časopisech. Ve zvoleném oboru jsou absolventi schopni samostatné vědeckovýzkumné činnosti a mohou se uplatnit v pedagogické i výzkumné činnosti na vysokých školách, ve výzkumu.</w:t>
            </w:r>
          </w:p>
          <w:p w14:paraId="5465BC07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harakteristika prostřednictvím typických profesí – vědecký pracovník</w:t>
            </w:r>
          </w:p>
          <w:p w14:paraId="5DEB4975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266E0371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14:paraId="1560FC5C" w14:textId="77777777" w:rsidTr="0013716E">
        <w:trPr>
          <w:trHeight w:val="258"/>
        </w:trPr>
        <w:tc>
          <w:tcPr>
            <w:tcW w:w="9285" w:type="dxa"/>
            <w:gridSpan w:val="2"/>
            <w:shd w:val="clear" w:color="auto" w:fill="F7CAAC"/>
          </w:tcPr>
          <w:p w14:paraId="01B845F8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 Podmínky k přijetí ke studiu</w:t>
            </w:r>
          </w:p>
        </w:tc>
      </w:tr>
      <w:tr w:rsidR="00E143F0" w:rsidRPr="00394785" w14:paraId="2DB10FF8" w14:textId="77777777" w:rsidTr="0013716E">
        <w:trPr>
          <w:trHeight w:val="1327"/>
        </w:trPr>
        <w:tc>
          <w:tcPr>
            <w:tcW w:w="9285" w:type="dxa"/>
            <w:gridSpan w:val="2"/>
            <w:shd w:val="clear" w:color="auto" w:fill="FFFFFF"/>
          </w:tcPr>
          <w:p w14:paraId="44BE10EB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4A9BDA64" w14:textId="77777777" w:rsidR="00E143F0" w:rsidRPr="006243FE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6243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dmínky přijetí:</w:t>
            </w:r>
          </w:p>
          <w:p w14:paraId="5816120E" w14:textId="77777777" w:rsidR="00E143F0" w:rsidRPr="006243FE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Ke studiu DSP Pedagogika budou přijímáni uchazeči z řad absolventů navazujících magisterských či magisterských studijních programů zaměřených na oblast výchovy a vzdělávání, kteří splňují zákonnou podmínku absolutoria předchozího stupně studia a kteří úspěšně absolvují přijímací zkoušku. </w:t>
            </w:r>
          </w:p>
          <w:p w14:paraId="61BF9A38" w14:textId="77777777" w:rsidR="00E143F0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  <w:p w14:paraId="0E8C4F35" w14:textId="77777777" w:rsidR="00E143F0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6243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žadavky přijímací zkoušky:</w:t>
            </w:r>
          </w:p>
          <w:p w14:paraId="37C75735" w14:textId="77777777" w:rsidR="00E143F0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</w:pPr>
            <w:r w:rsidRPr="0002105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 xml:space="preserve">V rámci přijímacího řízení předloží uchazeč o studium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>záměr tématu disertační práce, který koresponduje s vypsanými tématy disertačních prací.</w:t>
            </w:r>
          </w:p>
          <w:p w14:paraId="75695382" w14:textId="77777777" w:rsidR="00E143F0" w:rsidRPr="0002105A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>V rámci ústní přijímací zkoušky obhajují uchazeči záměr tématu disertační práce a prokazují svou orientaci v problematice pedagogických věd. V rámci rozpravy k záměru tématu disertační práce také uchazeči prokazují své komunikační kompetence v jednom světovém jazyce.</w:t>
            </w:r>
          </w:p>
          <w:p w14:paraId="64B59876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25A6D8FC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0CDF0787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bsolvování uceleného vysokoškolského studia – magisterského či navazujícího magisterského studijního programu.</w:t>
            </w:r>
          </w:p>
          <w:p w14:paraId="6330808F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edpoklady pro studium DSP Pedagogika v podobě dosažené úrovně znalostí absolventa studijních programů 7501 Pedagogika, 7503 Učitelství pro základní školy, 7504 Učitelství pro střední školy. V případě uchazečů o studium DSP Pedagogika, kteří absolvovali magisterské studium v jiných než uvedených studijních programech, předpokládáme doplnění znalostí na výše přiblíženou úroveň prostřednictvím samostudia.</w:t>
            </w:r>
          </w:p>
          <w:p w14:paraId="56C0E8D5" w14:textId="77777777"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Úspěšné vykonání přijímacího řízení, v rámci kterého budou ověřovány:</w:t>
            </w:r>
          </w:p>
          <w:p w14:paraId="41B10906" w14:textId="77777777"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edpoklady pro vědecko-výzkumnou činnost,</w:t>
            </w:r>
          </w:p>
          <w:p w14:paraId="3FB3F642" w14:textId="77777777"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ovednosti prezentovat a obhajovat projekt disertační práce (který bude navazovat na vědecko-výzkumné zaměření pracoviště),</w:t>
            </w:r>
          </w:p>
          <w:p w14:paraId="75FB1BF6" w14:textId="77777777"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chopnosti komunikovat alespoň v jednom cizím jazyce (anglický, německý nebo ruský jazyk) zejména v intencích předloženého projektu disertační práce.</w:t>
            </w:r>
          </w:p>
          <w:p w14:paraId="3D6CB257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0E0284C2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11ABAF17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0268CA12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091CB74F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</w:tc>
      </w:tr>
    </w:tbl>
    <w:p w14:paraId="7CBE6563" w14:textId="77777777" w:rsidR="002B2A96" w:rsidRDefault="002B2A96"/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10"/>
        <w:gridCol w:w="5775"/>
      </w:tblGrid>
      <w:tr w:rsidR="00E143F0" w:rsidRPr="00394785" w14:paraId="725A25F8" w14:textId="77777777" w:rsidTr="00E143F0">
        <w:tc>
          <w:tcPr>
            <w:tcW w:w="9285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14:paraId="2F4482C9" w14:textId="77777777" w:rsidR="00E143F0" w:rsidRPr="00394785" w:rsidRDefault="00B32E24" w:rsidP="00E143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avidla a podmínky pro tvorbu studijních plánů</w:t>
            </w:r>
          </w:p>
        </w:tc>
      </w:tr>
      <w:tr w:rsidR="00E143F0" w:rsidRPr="00394785" w14:paraId="4D92ACDA" w14:textId="77777777" w:rsidTr="00E143F0">
        <w:trPr>
          <w:trHeight w:val="557"/>
        </w:trPr>
        <w:tc>
          <w:tcPr>
            <w:tcW w:w="9285" w:type="dxa"/>
            <w:gridSpan w:val="2"/>
            <w:tcBorders>
              <w:top w:val="nil"/>
            </w:tcBorders>
          </w:tcPr>
          <w:p w14:paraId="076F89D7" w14:textId="77777777" w:rsidR="00E143F0" w:rsidRDefault="00E143F0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7C290" w14:textId="77777777" w:rsidR="00B32E24" w:rsidRDefault="00B32E24" w:rsidP="00B32E2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 Studijní plán je tvořen 5 povinnými předměty (každý za 7 kreditů, tj. celkem 35 kreditů), 3 povinně volitelnými předměty (každý za 7 kreditů, tj. celkem 21 kreditů), které si student volí v souladu se zaměřením své dizertační práce, aktivitami v pedagogické činnosti - výuka studenta ve dvou předmětech (každá za 7 kreditů, tj. celkem 14 kreditů), absolvování zahraniční vědecko-výzkumné stáže (20 kreditů), plnění vědecké, publikační a tvůrčí činnosti (86 kreditů), dále obhajoba projektu disertační práce (10kreditů), zpracování disertační práce (40 kreditů), ostatní odborné aktivity (14 kreditů).</w:t>
            </w:r>
          </w:p>
          <w:p w14:paraId="0DBFF6C4" w14:textId="77777777" w:rsidR="00B32E24" w:rsidRDefault="00B32E24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6A78A0" w14:textId="77777777" w:rsidR="00E143F0" w:rsidRDefault="00E143F0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6319" w:type="dxa"/>
              <w:tblInd w:w="55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925"/>
              <w:gridCol w:w="3118"/>
              <w:gridCol w:w="1276"/>
            </w:tblGrid>
            <w:tr w:rsidR="00E143F0" w:rsidRPr="000B51B1" w14:paraId="5DE97BDD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14:paraId="47A2472D" w14:textId="77777777"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14:paraId="379153E7" w14:textId="77777777"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 xml:space="preserve"> P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edagogika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14:paraId="5D4C947E" w14:textId="77777777"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14:paraId="6D03986C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141C22C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C2F99D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CEEB786" w14:textId="77777777"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kredity</w:t>
                  </w:r>
                </w:p>
              </w:tc>
            </w:tr>
            <w:tr w:rsidR="00E143F0" w:rsidRPr="000B51B1" w14:paraId="1193565E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FB541B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ovinné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DD666CC" w14:textId="77777777"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5329BE4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01C3B397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C651423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C26133" w14:textId="77777777"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17BD3E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064073FD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CD66F2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F32982" w14:textId="77777777"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88C37AC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7D97D5BC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AE74B8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CC09F71" w14:textId="77777777" w:rsidR="00E143F0" w:rsidRPr="007D025E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1" w:hanging="251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D025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4B1A1C6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6458A1A7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4EF7EF7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E69256" w14:textId="77777777" w:rsidR="00E143F0" w:rsidRPr="005C783C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1" w:hanging="251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5C783C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cizí jazyk 1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288C774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4774FDFA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14:paraId="373E6ED1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ovinné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14:paraId="712E1805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14:paraId="105C7EB1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35</w:t>
                  </w:r>
                </w:p>
              </w:tc>
            </w:tr>
            <w:tr w:rsidR="00E143F0" w:rsidRPr="000B51B1" w14:paraId="6F10E02D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404A11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ovinně volitelné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665DBF" w14:textId="77777777"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272DB1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09988A1A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75085E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5CEFF40" w14:textId="77777777"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2312E5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75D443CB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F6AFAF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BE94CF" w14:textId="79A11712" w:rsidR="00E143F0" w:rsidRPr="00770DDB" w:rsidRDefault="00E143F0" w:rsidP="00B41B0D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cizí jazyk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75F8093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06FCF478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14:paraId="6B39C303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ovinně volitelné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14:paraId="21FB39F6" w14:textId="77777777" w:rsidR="00E143F0" w:rsidRPr="00E143F0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</w:pPr>
                  <w:r w:rsidRPr="00E143F0"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  <w:t> Student volí</w:t>
                  </w:r>
                  <w:bookmarkStart w:id="0" w:name="_GoBack"/>
                  <w:bookmarkEnd w:id="0"/>
                  <w:r w:rsidRPr="00E143F0"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  <w:t xml:space="preserve"> 3 předmět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center"/>
                  <w:hideMark/>
                </w:tcPr>
                <w:p w14:paraId="3DEB4D30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21</w:t>
                  </w:r>
                </w:p>
              </w:tc>
            </w:tr>
            <w:tr w:rsidR="00E143F0" w:rsidRPr="000B51B1" w14:paraId="7F6BDACD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14:paraId="313B64C1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Celkem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14:paraId="4E950CB0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14:paraId="4714AE34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56</w:t>
                  </w:r>
                </w:p>
              </w:tc>
            </w:tr>
            <w:tr w:rsidR="00E143F0" w:rsidRPr="000B51B1" w14:paraId="3E2A5FA0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B5E979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edagogická činnost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CAC2AA" w14:textId="77777777"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6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a předmětu 1 semest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59AC954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54E4A1DA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AA35B3B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EFEC07" w14:textId="77777777"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6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a předmětu 1 semest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A3EC3A6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14:paraId="6128EC98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62220D6C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edagogická činnost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F69D149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ová povinnost v rámci 1 předmětu za semestr (= 7 kreditů)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298EAA53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4</w:t>
                  </w:r>
                </w:p>
              </w:tc>
            </w:tr>
            <w:tr w:rsidR="00E143F0" w:rsidRPr="000B51B1" w14:paraId="76FBE922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7A097721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Zahraniční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 xml:space="preserve"> 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vědecko-výzkumná stáž (1 měsíc)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582C2D1D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Stáž slouží k rozšíření odborných znalostí doktoranda a zaměření stáže odpovídá tématu disertační práce. </w:t>
                  </w:r>
                </w:p>
                <w:p w14:paraId="31CBA2C1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lastRenderedPageBreak/>
                    <w:t>Výsledky stáže musí student obhájit formou závěrečné zprávy.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6C2F8B32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lastRenderedPageBreak/>
                    <w:t>20</w:t>
                  </w:r>
                </w:p>
              </w:tc>
            </w:tr>
            <w:tr w:rsidR="00E143F0" w:rsidRPr="000B51B1" w14:paraId="45AE8EE8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92BB3D0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C9E1325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7515174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</w:tr>
            <w:tr w:rsidR="00E143F0" w:rsidRPr="000B51B1" w14:paraId="01FE446C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54AD23DC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Vědecká, publikační a tvůrčí činnost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11459700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u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blikace (odborná kniha, článek</w:t>
                  </w: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)</w:t>
                  </w:r>
                </w:p>
                <w:p w14:paraId="35BE99F1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Aktivní účast na vědecké konferenci </w:t>
                  </w:r>
                </w:p>
                <w:p w14:paraId="6C247C34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Recenze </w:t>
                  </w:r>
                </w:p>
                <w:p w14:paraId="4EBDC5EF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Zapojení do výzkumného projektu </w:t>
                  </w:r>
                </w:p>
                <w:p w14:paraId="615F4328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Umělecký výstup </w:t>
                  </w:r>
                  <w:r w:rsidRPr="00770DDB"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  <w:t>(max. 20 kreditů)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1EA02D80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86</w:t>
                  </w:r>
                </w:p>
              </w:tc>
            </w:tr>
            <w:tr w:rsidR="00E143F0" w:rsidRPr="000B51B1" w14:paraId="1D798398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14:paraId="12938A33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14:paraId="41298B64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14:paraId="71D54308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14:paraId="47F62274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59BA1118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Obhajoba projektu disertační práce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522EAC5F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Student obhájí v rámci doktorské zkoušky teze (projekt) disertační práce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63978C81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0</w:t>
                  </w:r>
                </w:p>
              </w:tc>
            </w:tr>
            <w:tr w:rsidR="00E143F0" w:rsidRPr="000B51B1" w14:paraId="242C27A0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14:paraId="4894A411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14:paraId="0966F78C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14:paraId="4E336164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14:paraId="786BED89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4CF8E6FD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Zpracování disertační práce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03C244CA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Student zpracuje kompletní disertační práci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14:paraId="4ED5BACB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40</w:t>
                  </w:r>
                </w:p>
              </w:tc>
            </w:tr>
            <w:tr w:rsidR="00E143F0" w:rsidRPr="000B51B1" w14:paraId="26399351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14:paraId="5F84A145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14:paraId="7E2BC1AF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14:paraId="6FB24CCF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14:paraId="32DFAB9F" w14:textId="77777777" w:rsidTr="0013716E">
              <w:trPr>
                <w:trHeight w:val="6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vAlign w:val="center"/>
                  <w:hideMark/>
                </w:tcPr>
                <w:p w14:paraId="09D5567B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Ostatní odborné aktivi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center"/>
                  <w:hideMark/>
                </w:tcPr>
                <w:p w14:paraId="58636E2B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Tvorba učební pomůcky, studijní opor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center"/>
                  <w:hideMark/>
                </w:tcPr>
                <w:p w14:paraId="79865E61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4</w:t>
                  </w:r>
                </w:p>
              </w:tc>
            </w:tr>
            <w:tr w:rsidR="00E143F0" w:rsidRPr="000B51B1" w14:paraId="151E1923" w14:textId="77777777" w:rsidTr="0013716E">
              <w:trPr>
                <w:trHeight w:val="256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C7BA51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E43A12D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38AF677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14:paraId="7B86AACC" w14:textId="77777777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bottom"/>
                  <w:hideMark/>
                </w:tcPr>
                <w:p w14:paraId="3EB70864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bottom"/>
                  <w:hideMark/>
                </w:tcPr>
                <w:p w14:paraId="0EC9B268" w14:textId="77777777"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14:paraId="6ACDFD98" w14:textId="77777777"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240</w:t>
                  </w:r>
                </w:p>
              </w:tc>
            </w:tr>
          </w:tbl>
          <w:p w14:paraId="78535A9A" w14:textId="77777777" w:rsidR="00E143F0" w:rsidRDefault="00E143F0" w:rsidP="0013716E">
            <w:pPr>
              <w:jc w:val="center"/>
              <w:rPr>
                <w:b/>
                <w:bCs/>
                <w:sz w:val="28"/>
                <w:szCs w:val="28"/>
              </w:rPr>
            </w:pPr>
          </w:p>
          <w:tbl>
            <w:tblPr>
              <w:tblW w:w="977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78"/>
            </w:tblGrid>
            <w:tr w:rsidR="00E143F0" w14:paraId="175CA307" w14:textId="77777777" w:rsidTr="0013716E">
              <w:trPr>
                <w:trHeight w:val="1885"/>
              </w:trPr>
              <w:tc>
                <w:tcPr>
                  <w:tcW w:w="97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tbl>
                  <w:tblPr>
                    <w:tblW w:w="10795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5395"/>
                    <w:gridCol w:w="900"/>
                    <w:gridCol w:w="4500"/>
                  </w:tblGrid>
                  <w:tr w:rsidR="00E143F0" w:rsidRPr="000B4A34" w14:paraId="33A1B940" w14:textId="77777777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0C7C7F2" w14:textId="77777777" w:rsidR="00E143F0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7B4E6E72" w14:textId="77777777"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0AEFFBF6" w14:textId="77777777"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E143F0" w:rsidRPr="000B4A34" w14:paraId="3B47CD92" w14:textId="77777777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E4C9E85" w14:textId="77777777" w:rsidR="00E143F0" w:rsidRPr="000B4A34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sz w:val="18"/>
                            <w:szCs w:val="18"/>
                          </w:rPr>
                          <w:t>P</w:t>
                        </w:r>
                        <w:r w:rsidRPr="000B4A34">
                          <w:rPr>
                            <w:b/>
                            <w:sz w:val="18"/>
                            <w:szCs w:val="18"/>
                          </w:rPr>
                          <w:t>ovinné předměty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C6A3F17" w14:textId="77777777"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b/>
                            <w:bCs/>
                            <w:sz w:val="18"/>
                            <w:szCs w:val="18"/>
                          </w:rPr>
                          <w:t>Počet kreditů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30328F9" w14:textId="77777777"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b/>
                            <w:bCs/>
                            <w:sz w:val="18"/>
                            <w:szCs w:val="18"/>
                          </w:rPr>
                          <w:t>Garant</w:t>
                        </w:r>
                      </w:p>
                    </w:tc>
                  </w:tr>
                  <w:tr w:rsidR="00E143F0" w:rsidRPr="000B4A34" w14:paraId="5ACBAD0F" w14:textId="77777777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CA63035" w14:textId="77777777" w:rsidR="00E143F0" w:rsidRPr="007D025E" w:rsidRDefault="00E143F0" w:rsidP="0013716E">
                        <w:r w:rsidRPr="00B70DAA">
                          <w:rPr>
                            <w:rStyle w:val="Zdraznnintenzivn1"/>
                            <w:sz w:val="20"/>
                          </w:rPr>
                          <w:t>Filozofické aspekty edukace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E9436C0" w14:textId="77777777"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70520E4" w14:textId="77777777"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Chudý</w:t>
                        </w:r>
                      </w:p>
                    </w:tc>
                  </w:tr>
                  <w:tr w:rsidR="00E143F0" w:rsidRPr="000B4A34" w14:paraId="0914C4A2" w14:textId="77777777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2BAF74F" w14:textId="77777777" w:rsidR="00E143F0" w:rsidRPr="007D025E" w:rsidRDefault="00E143F0" w:rsidP="0013716E">
                        <w:r w:rsidRPr="00B70DAA">
                          <w:rPr>
                            <w:rStyle w:val="Zdraznnintenzivn1"/>
                            <w:sz w:val="20"/>
                          </w:rPr>
                          <w:t>Psychologické aspekty edukace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9AE69E3" w14:textId="77777777"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32121A6" w14:textId="77777777"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levová</w:t>
                        </w:r>
                      </w:p>
                    </w:tc>
                  </w:tr>
                  <w:tr w:rsidR="00E143F0" w:rsidRPr="000B4A34" w14:paraId="78280531" w14:textId="77777777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7CC840D5" w14:textId="77777777" w:rsidR="00E143F0" w:rsidRPr="007D025E" w:rsidRDefault="00E143F0" w:rsidP="0013716E">
                        <w:pPr>
                          <w:rPr>
                            <w:rFonts w:ascii="Times New Roman" w:hAnsi="Times New Roman"/>
                            <w:bCs/>
                            <w:iCs/>
                            <w:sz w:val="20"/>
                          </w:rPr>
                        </w:pPr>
                        <w:r w:rsidRPr="00B70DAA">
                          <w:rPr>
                            <w:rStyle w:val="Zdraznnintenzivn1"/>
                            <w:sz w:val="20"/>
                          </w:rPr>
                          <w:t xml:space="preserve">Teorie a metodologie vědy 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96C1E3F" w14:textId="77777777"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3D11BE6" w14:textId="77777777"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Chráska</w:t>
                        </w:r>
                      </w:p>
                    </w:tc>
                  </w:tr>
                  <w:tr w:rsidR="00E143F0" w:rsidRPr="000B4A34" w14:paraId="1D746B1A" w14:textId="77777777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25C234F" w14:textId="77777777"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sz w:val="18"/>
                            <w:szCs w:val="18"/>
                          </w:rPr>
                          <w:t>Cizí jazyk I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3C366F1" w14:textId="77777777"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A50EBD7" w14:textId="77777777"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 xml:space="preserve">doc. Řeřicha, </w:t>
                        </w:r>
                      </w:p>
                    </w:tc>
                  </w:tr>
                  <w:tr w:rsidR="00E143F0" w:rsidRPr="000B4A34" w14:paraId="4814437C" w14:textId="77777777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63D8FAD" w14:textId="77777777" w:rsidR="00E143F0" w:rsidRPr="007D025E" w:rsidRDefault="00E143F0" w:rsidP="0013716E">
                        <w:pPr>
                          <w:rPr>
                            <w:rFonts w:ascii="Times New Roman" w:hAnsi="Times New Roman"/>
                            <w:bCs/>
                            <w:iCs/>
                            <w:sz w:val="20"/>
                          </w:rPr>
                        </w:pPr>
                        <w:r w:rsidRPr="00B70DAA">
                          <w:rPr>
                            <w:rStyle w:val="Zdraznnintenzivn1"/>
                            <w:sz w:val="20"/>
                          </w:rPr>
                          <w:t>Kurikulum a teorie výuky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2BDA169" w14:textId="77777777"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FE61083" w14:textId="77777777"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rášilová, prof. Šmelová</w:t>
                        </w:r>
                      </w:p>
                    </w:tc>
                  </w:tr>
                </w:tbl>
                <w:p w14:paraId="4C6DDA57" w14:textId="77777777" w:rsidR="00E143F0" w:rsidRDefault="00E143F0" w:rsidP="0013716E">
                  <w:pPr>
                    <w:rPr>
                      <w:sz w:val="24"/>
                      <w:szCs w:val="24"/>
                    </w:rPr>
                  </w:pPr>
                </w:p>
                <w:tbl>
                  <w:tblPr>
                    <w:tblW w:w="9741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5443"/>
                    <w:gridCol w:w="877"/>
                    <w:gridCol w:w="3421"/>
                  </w:tblGrid>
                  <w:tr w:rsidR="00E143F0" w:rsidRPr="006F276B" w14:paraId="4763B595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D5E23D5" w14:textId="77777777" w:rsidR="00E143F0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sz w:val="18"/>
                            <w:szCs w:val="18"/>
                          </w:rPr>
                          <w:t>Povinně volitelné předměty</w:t>
                        </w:r>
                      </w:p>
                      <w:p w14:paraId="0F916F42" w14:textId="77777777" w:rsidR="00E143F0" w:rsidRPr="00B554EB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Student volí tři předměty podle zaměření dizertační práce 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965F863" w14:textId="77777777" w:rsidR="00E143F0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 xml:space="preserve">Počet </w:t>
                        </w:r>
                      </w:p>
                      <w:p w14:paraId="37F6DDC2" w14:textId="77777777" w:rsidR="00E143F0" w:rsidRPr="00B554EB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>kreditů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4A6359E" w14:textId="77777777" w:rsidR="00E143F0" w:rsidRPr="00B554EB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>Garant</w:t>
                        </w:r>
                      </w:p>
                    </w:tc>
                  </w:tr>
                  <w:tr w:rsidR="00E143F0" w:rsidRPr="000B4A34" w14:paraId="7A09D89E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739DE08" w14:textId="77777777" w:rsidR="00E143F0" w:rsidRPr="00B554EB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sz w:val="18"/>
                            <w:szCs w:val="18"/>
                          </w:rPr>
                          <w:t>Cizí jazyk I</w:t>
                        </w:r>
                        <w:r>
                          <w:rPr>
                            <w:sz w:val="18"/>
                            <w:szCs w:val="18"/>
                          </w:rPr>
                          <w:t>I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207CEFE" w14:textId="77777777"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09CCA4D" w14:textId="77777777"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oc. Řeřicha </w:t>
                        </w:r>
                      </w:p>
                    </w:tc>
                  </w:tr>
                  <w:tr w:rsidR="00E143F0" w:rsidRPr="000B4A34" w14:paraId="40DF1105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6C80DC6" w14:textId="77777777"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Klima školy a její humanizace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3C53FD2" w14:textId="77777777"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12E1B6D" w14:textId="77777777"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Kantorová</w:t>
                        </w:r>
                      </w:p>
                    </w:tc>
                  </w:tr>
                  <w:tr w:rsidR="00E143F0" w:rsidRPr="000B4A34" w14:paraId="4091BBA6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89CC049" w14:textId="77777777"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Vzdělávací politika v národním i mezinárodním kontextu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08997B2" w14:textId="77777777"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798D6612" w14:textId="77777777"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rášilová</w:t>
                        </w:r>
                      </w:p>
                    </w:tc>
                  </w:tr>
                  <w:tr w:rsidR="00E143F0" w:rsidRPr="000B4A34" w14:paraId="033236EE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1D89391" w14:textId="77777777"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Pedagogická evaluace a školský management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CA1E75C" w14:textId="77777777"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A358B6A" w14:textId="77777777"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oc. Prášilová </w:t>
                        </w:r>
                      </w:p>
                    </w:tc>
                  </w:tr>
                  <w:tr w:rsidR="00E143F0" w:rsidRPr="000B4A34" w14:paraId="5E3866E2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871FEA3" w14:textId="77777777"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Aktuální trendy teorie a praxe celoživotního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08427336" w14:textId="77777777"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784A8760" w14:textId="77777777"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Bednaříková</w:t>
                        </w:r>
                      </w:p>
                    </w:tc>
                  </w:tr>
                  <w:tr w:rsidR="00E143F0" w:rsidRPr="000B4A34" w14:paraId="742BC5CD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4CFD36E" w14:textId="77777777"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Sociální pedagogika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3EEE8F2" w14:textId="77777777"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F6B586B" w14:textId="77777777"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Čech</w:t>
                        </w:r>
                      </w:p>
                    </w:tc>
                  </w:tr>
                  <w:tr w:rsidR="00E143F0" w:rsidRPr="000B4A34" w14:paraId="13DCC961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E504DDF" w14:textId="77777777"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lastRenderedPageBreak/>
                          <w:t>Psychologické aspekty zvládání nároků současné školy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79C83C59" w14:textId="77777777"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1C02875" w14:textId="77777777"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levová</w:t>
                        </w:r>
                      </w:p>
                    </w:tc>
                  </w:tr>
                  <w:tr w:rsidR="00E143F0" w:rsidRPr="000B4A34" w14:paraId="0C86DE30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8263C8C" w14:textId="77777777" w:rsidR="00E143F0" w:rsidRPr="00ED1FF5" w:rsidRDefault="00E143F0" w:rsidP="0013716E">
                        <w:pPr>
                          <w:rPr>
                            <w:rStyle w:val="Zdraznnintenzivn1"/>
                            <w:sz w:val="20"/>
                            <w:highlight w:val="yellow"/>
                          </w:rPr>
                        </w:pPr>
                        <w:r w:rsidRPr="005C783C">
                          <w:rPr>
                            <w:rStyle w:val="Zdraznnintenzivn1"/>
                            <w:sz w:val="20"/>
                          </w:rPr>
                          <w:t>Historické aspekty teorie výchovy a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0DED8414" w14:textId="77777777" w:rsidR="00E143F0" w:rsidRPr="00ED1FF5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  <w:highlight w:val="yellow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BF0B619" w14:textId="77777777" w:rsidR="00E143F0" w:rsidRPr="00ED1FF5" w:rsidRDefault="00E143F0" w:rsidP="0013716E">
                        <w:pPr>
                          <w:rPr>
                            <w:sz w:val="18"/>
                            <w:szCs w:val="18"/>
                            <w:highlight w:val="yellow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>Prof. Rýdl</w:t>
                        </w:r>
                      </w:p>
                    </w:tc>
                  </w:tr>
                  <w:tr w:rsidR="00E143F0" w:rsidRPr="000B4A34" w14:paraId="15EDBF01" w14:textId="77777777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D0689B7" w14:textId="77777777" w:rsidR="00E143F0" w:rsidRDefault="00E143F0" w:rsidP="0013716E">
                        <w:r w:rsidRPr="00660863">
                          <w:rPr>
                            <w:rStyle w:val="Zdraznnintenzivn1"/>
                            <w:sz w:val="20"/>
                          </w:rPr>
                          <w:t>Trendy preprimárního a primárního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EDE06BF" w14:textId="77777777"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6B5C259" w14:textId="77777777"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Prof. Šmelová </w:t>
                        </w:r>
                      </w:p>
                    </w:tc>
                  </w:tr>
                </w:tbl>
                <w:p w14:paraId="5CC547B4" w14:textId="77777777" w:rsidR="00E143F0" w:rsidRDefault="00E143F0" w:rsidP="0013716E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57E706D4" w14:textId="77777777" w:rsidR="00E143F0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FDD133" w14:textId="77777777"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V rámci státní závěrečné zkoušky je student povinen prokázat osvojené znalosti z oblasti povinných a povinně volitelných disciplín, a to především díky analýze, syntéze, zhodnocení osvojených znalostí a demonstrace možností jejich aplikace v oblasti, na kterou je zaměřena disertační práce studenta. Uvedené znalosti budou ověřovány na základě následujících tematických okruhů státní doktorské zkoušky (studentovi budou v rámci ústní zkoušky zadány minimálně 2 tematické okruhy).</w:t>
            </w:r>
          </w:p>
          <w:p w14:paraId="284F77BB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ojetí vědy a výzkumu, obraty ve filosofii vědy ve vztahu k pedagogice. Etické zásady vědecké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výzkumné a publikační práce.</w:t>
            </w:r>
          </w:p>
          <w:p w14:paraId="0BB1117C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Teoretický výzkum: vztah výzkumných otázek a ke zvolenému designu a celkové  propojení teoretických východisek k návrhu projektu výzkumu při zachování etických zásad. </w:t>
            </w:r>
          </w:p>
          <w:p w14:paraId="22F87FA4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Historie a současný stav kvantitativních výzkumů v pedagogice, teoretická východiska. Výhody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nevýhody kvantitativní metodologie a volba kvantitativní metodologie s ohledem na koncipované zaměření disertační práce (tezí disertační práce)</w:t>
            </w:r>
          </w:p>
          <w:p w14:paraId="324575E5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míšený výzkumný design) (jeho výhody a nevýhody) s ohledem na zaměření disertační práce (teze disertační práce).</w:t>
            </w:r>
          </w:p>
          <w:p w14:paraId="2DC89853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Historie a současný stav kvalitativních výzkumů v pedagogice, teoretická východiska a volba kvalitativní metodologie, výhody a nevýhody kvalitativní metodologie s ohledem na koncipované zaměření disertační práce (tezí disertační práce), Smíšený výzkumný design, jeho výhody a nevýhody.</w:t>
            </w:r>
          </w:p>
          <w:p w14:paraId="03888298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roměna názorů na cíle a obsah výchovy v kontextu společenského vývoje. </w:t>
            </w:r>
          </w:p>
          <w:p w14:paraId="2706BDEA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Výchovné prostředky v kontextu společenského vývoje s ohledem na středoevropskou a anglosaskou tradici a jejich možnosti a uplatnění v současnosti. Tradicionalismus versus inovace. </w:t>
            </w:r>
          </w:p>
          <w:p w14:paraId="48B0726E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skurzivní analýza vlivu různých filozofických směrů 19. a 20. století na vývoj pedagogiky jako vědecké disciplíny</w:t>
            </w:r>
          </w:p>
          <w:p w14:paraId="3422B72F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ie hodnot v dějinách filozofie a její odraz v pedagogické teorii a praxi.  Etika sociálních důsledků jako teoretické východisko učitelské etiky.</w:t>
            </w:r>
          </w:p>
          <w:p w14:paraId="32DA5C05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dentifikace společenských vlivů na edukační proces z různých úhlů pohledu: vztahy mezi individuálním a sociálním ve výchově, kulturní krize, problém hodnotové výchovy, smysl a účel výchovy.</w:t>
            </w:r>
          </w:p>
          <w:p w14:paraId="7E08EC67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odstata výchovy a jejího řízení v různých společnostech na základě utváření jejich kultury.</w:t>
            </w:r>
          </w:p>
          <w:p w14:paraId="37621B49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ktuální problémy psychologického výzkumu edukační reality u nás a v zahraničí.</w:t>
            </w:r>
          </w:p>
          <w:p w14:paraId="49BDA0B4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ie učení a jejich odraz ve směrech pedagogického myšlení.</w:t>
            </w:r>
          </w:p>
          <w:p w14:paraId="0ACAE36C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Interindividuální rozdíly procesu učení. Hlavní přístupy ke kognitivnímu vývoji. </w:t>
            </w:r>
          </w:p>
          <w:p w14:paraId="24836B65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etické ukotvení stylů žákova učení z pohledu teorie poznání a teorie učení.</w:t>
            </w:r>
          </w:p>
          <w:p w14:paraId="60BBCE44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Motivační a emocionální faktory edukace: </w:t>
            </w:r>
          </w:p>
          <w:p w14:paraId="1FE4F8F9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sychosociální aspekty edukace. </w:t>
            </w:r>
          </w:p>
          <w:p w14:paraId="2E301C02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sychologické aspekty přístupu k žákům se specifickými vzdělávacími potřebami u nás a v zahraničí. </w:t>
            </w:r>
          </w:p>
          <w:p w14:paraId="06AF515F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roměny paradigmatu kurikulárního diskurzu, determinanty a teoretický kontext kurikula.</w:t>
            </w:r>
          </w:p>
          <w:p w14:paraId="0ED1586C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daktické zprostředkování učiva (transformace, zjednodušení, elementarizace, redukce, rekonstrukce učiva), didaktická (a mikrodidaktická) analýza učiva (nároky kladené na učebnice a jiná edukační média).</w:t>
            </w:r>
          </w:p>
          <w:p w14:paraId="1039CF79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oudobé proměny vzdělávání a učitelská profese.</w:t>
            </w:r>
          </w:p>
          <w:p w14:paraId="14D91D31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Koncepce kvality výuky </w:t>
            </w:r>
          </w:p>
          <w:p w14:paraId="6841982C" w14:textId="77777777"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menze profesionality učitele.</w:t>
            </w:r>
          </w:p>
          <w:p w14:paraId="3777B2BE" w14:textId="77777777" w:rsidR="00E143F0" w:rsidRPr="005C783C" w:rsidRDefault="00E143F0" w:rsidP="0013716E"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10E5F0" w14:textId="77777777"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Důležitou součástí státní doktorské zkoušky je obhajoba tezí disertační práce, které jsou konkretizovaným a finalizovaným projektem disertační práce. Teze disertační práce představují shrnutí pro studenta poznatků osvojených nejen v rámci povinných a povinně volitelných disciplin a navazují na výstupy vědecko-výzkumných aktivit student. Teze disertační práce vychází z e stanovenýc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ílů a obsahují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syntézu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zhodnocení současného stavu zkoumání v dané oblasti pedagogik, které vytváří fundament pro propracovaný design empirického výzkumu.</w:t>
            </w:r>
          </w:p>
          <w:p w14:paraId="5151E388" w14:textId="77777777" w:rsidR="00E143F0" w:rsidRPr="00ED1FF5" w:rsidRDefault="00E143F0" w:rsidP="0013716E">
            <w:r w:rsidRPr="005C783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 rámci státní doktorské zkoušky student předloží seznam prostudované relevantní literatury (která bude alespoň z 1/3 čerpat ze zahraničních zdrojů) a bude též schopen reagovat na otázky týkající se jeho zaměření disertační práce ve zvoleném cizím jazyce.</w:t>
            </w:r>
          </w:p>
        </w:tc>
      </w:tr>
      <w:tr w:rsidR="00E143F0" w:rsidRPr="00394785" w14:paraId="65C2603B" w14:textId="77777777" w:rsidTr="00E143F0">
        <w:tc>
          <w:tcPr>
            <w:tcW w:w="3510" w:type="dxa"/>
            <w:shd w:val="clear" w:color="auto" w:fill="F7CAAC"/>
          </w:tcPr>
          <w:p w14:paraId="0EFDF5E0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>Požadavky na tvůrčí činnost</w:t>
            </w:r>
          </w:p>
        </w:tc>
        <w:tc>
          <w:tcPr>
            <w:tcW w:w="5775" w:type="dxa"/>
            <w:tcBorders>
              <w:bottom w:val="nil"/>
            </w:tcBorders>
          </w:tcPr>
          <w:p w14:paraId="3FCE3B36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14:paraId="7850E39C" w14:textId="77777777" w:rsidTr="00E143F0">
        <w:trPr>
          <w:trHeight w:val="2165"/>
        </w:trPr>
        <w:tc>
          <w:tcPr>
            <w:tcW w:w="9285" w:type="dxa"/>
            <w:gridSpan w:val="2"/>
            <w:tcBorders>
              <w:top w:val="nil"/>
            </w:tcBorders>
          </w:tcPr>
          <w:p w14:paraId="6CF29A90" w14:textId="77777777"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Publikace (odborná kniha, článek..)</w:t>
            </w:r>
          </w:p>
          <w:p w14:paraId="32206C11" w14:textId="77777777"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Aktivní účast na vědecké konferenci </w:t>
            </w:r>
          </w:p>
          <w:p w14:paraId="20DE956E" w14:textId="77777777"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Recenze </w:t>
            </w:r>
          </w:p>
          <w:p w14:paraId="16175ADB" w14:textId="77777777" w:rsidR="00E143F0" w:rsidRPr="006C4AC9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Zapojení do výzkumného projektu </w:t>
            </w:r>
          </w:p>
          <w:p w14:paraId="19053863" w14:textId="77777777" w:rsidR="00E143F0" w:rsidRPr="00770DDB" w:rsidRDefault="00E143F0" w:rsidP="00443E6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14:paraId="5BACE08F" w14:textId="77777777" w:rsidTr="00E143F0">
        <w:tc>
          <w:tcPr>
            <w:tcW w:w="3510" w:type="dxa"/>
            <w:shd w:val="clear" w:color="auto" w:fill="F7CAAC"/>
          </w:tcPr>
          <w:p w14:paraId="5238D9F9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ožadavky na absolvování stáží</w:t>
            </w:r>
          </w:p>
        </w:tc>
        <w:tc>
          <w:tcPr>
            <w:tcW w:w="5775" w:type="dxa"/>
            <w:tcBorders>
              <w:bottom w:val="nil"/>
            </w:tcBorders>
          </w:tcPr>
          <w:p w14:paraId="6A0EFA80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14:paraId="46947821" w14:textId="77777777" w:rsidTr="00E143F0">
        <w:trPr>
          <w:trHeight w:val="1873"/>
        </w:trPr>
        <w:tc>
          <w:tcPr>
            <w:tcW w:w="9285" w:type="dxa"/>
            <w:gridSpan w:val="2"/>
            <w:tcBorders>
              <w:top w:val="nil"/>
            </w:tcBorders>
          </w:tcPr>
          <w:p w14:paraId="122FA28C" w14:textId="77777777"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udent má za povinnost během studia absolvovat zahraniční vědecko-výzkumnou stáž v rozsahu minimálně 1 měsíc. </w:t>
            </w: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áž slouží k rozšíření odborných znalostí doktoranda a zaměření stáže odpovídá tématu disertační práce. </w:t>
            </w:r>
          </w:p>
          <w:p w14:paraId="487B8B1B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Výsledky stáže musí student obhájit formou závěrečné zprávy.</w:t>
            </w:r>
          </w:p>
        </w:tc>
      </w:tr>
      <w:tr w:rsidR="00E143F0" w:rsidRPr="00394785" w14:paraId="3C085790" w14:textId="77777777" w:rsidTr="00E143F0">
        <w:tc>
          <w:tcPr>
            <w:tcW w:w="3510" w:type="dxa"/>
            <w:shd w:val="clear" w:color="auto" w:fill="F7CAAC"/>
          </w:tcPr>
          <w:p w14:paraId="48D1645A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Další studijní povinnosti</w:t>
            </w:r>
          </w:p>
        </w:tc>
        <w:tc>
          <w:tcPr>
            <w:tcW w:w="5775" w:type="dxa"/>
            <w:tcBorders>
              <w:bottom w:val="nil"/>
            </w:tcBorders>
            <w:shd w:val="clear" w:color="auto" w:fill="FFFFFF"/>
          </w:tcPr>
          <w:p w14:paraId="2403ACC9" w14:textId="77777777" w:rsidR="00E143F0" w:rsidRPr="00394785" w:rsidRDefault="00E143F0" w:rsidP="001371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14:paraId="3568E49E" w14:textId="77777777" w:rsidTr="00E143F0">
        <w:trPr>
          <w:trHeight w:val="1875"/>
        </w:trPr>
        <w:tc>
          <w:tcPr>
            <w:tcW w:w="9285" w:type="dxa"/>
            <w:gridSpan w:val="2"/>
            <w:tcBorders>
              <w:top w:val="nil"/>
            </w:tcBorders>
          </w:tcPr>
          <w:p w14:paraId="27140029" w14:textId="77777777" w:rsidR="00E143F0" w:rsidRPr="00770DDB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Mezi další povinnosti, stanovené studijním řádem patří: publikace v národním i zahraničním recenzovaném odborném tisku, aktivní účast na mezinárodních konferencích, participace na výzkumn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h aktivitách školitele nebo ÚPSS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 xml:space="preserve">, výuka v denním studiu bakalářských a magisterských programů. </w:t>
            </w:r>
          </w:p>
          <w:p w14:paraId="4556FE5C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</w:tbl>
    <w:p w14:paraId="14174908" w14:textId="77777777" w:rsidR="00E143F0" w:rsidRDefault="00E143F0"/>
    <w:sectPr w:rsidR="00E143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B7E43"/>
    <w:multiLevelType w:val="hybridMultilevel"/>
    <w:tmpl w:val="5A54D40E"/>
    <w:lvl w:ilvl="0" w:tplc="7D5C9526">
      <w:start w:val="1"/>
      <w:numFmt w:val="lowerLetter"/>
      <w:lvlText w:val="%1)"/>
      <w:lvlJc w:val="left"/>
      <w:pPr>
        <w:ind w:left="142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C36929"/>
    <w:multiLevelType w:val="hybridMultilevel"/>
    <w:tmpl w:val="5D04CE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1A38"/>
    <w:multiLevelType w:val="hybridMultilevel"/>
    <w:tmpl w:val="0276D7FE"/>
    <w:lvl w:ilvl="0" w:tplc="023E78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EEB40A2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3F2665"/>
    <w:multiLevelType w:val="hybridMultilevel"/>
    <w:tmpl w:val="509280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DF5724"/>
    <w:multiLevelType w:val="hybridMultilevel"/>
    <w:tmpl w:val="6ECE7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7e0NDExMDY3MbNU0lEKTi0uzszPAykwqgUAVFf5DiwAAAA="/>
  </w:docVars>
  <w:rsids>
    <w:rsidRoot w:val="00E143F0"/>
    <w:rsid w:val="0012425B"/>
    <w:rsid w:val="002B2A96"/>
    <w:rsid w:val="00443E66"/>
    <w:rsid w:val="00815BEC"/>
    <w:rsid w:val="00B32E24"/>
    <w:rsid w:val="00B41B0D"/>
    <w:rsid w:val="00E143F0"/>
    <w:rsid w:val="00EC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08A84"/>
  <w15:docId w15:val="{FCE0B39A-115A-4314-B855-A4E04948D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43F0"/>
  </w:style>
  <w:style w:type="paragraph" w:styleId="Nadpis1">
    <w:name w:val="heading 1"/>
    <w:basedOn w:val="Normln"/>
    <w:next w:val="Normln"/>
    <w:link w:val="Nadpis1Char"/>
    <w:autoRedefine/>
    <w:qFormat/>
    <w:rsid w:val="00E143F0"/>
    <w:pPr>
      <w:keepNext/>
      <w:keepLines/>
      <w:numPr>
        <w:numId w:val="8"/>
      </w:numPr>
      <w:spacing w:before="480" w:after="24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E143F0"/>
    <w:pPr>
      <w:keepNext/>
      <w:numPr>
        <w:ilvl w:val="1"/>
        <w:numId w:val="8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E143F0"/>
    <w:pPr>
      <w:keepNext/>
      <w:numPr>
        <w:ilvl w:val="2"/>
        <w:numId w:val="8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E143F0"/>
    <w:pPr>
      <w:keepNext/>
      <w:numPr>
        <w:ilvl w:val="3"/>
        <w:numId w:val="8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E143F0"/>
    <w:pPr>
      <w:numPr>
        <w:ilvl w:val="4"/>
        <w:numId w:val="8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E143F0"/>
    <w:pPr>
      <w:numPr>
        <w:ilvl w:val="5"/>
        <w:numId w:val="8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E143F0"/>
    <w:pPr>
      <w:numPr>
        <w:ilvl w:val="6"/>
        <w:numId w:val="8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E143F0"/>
    <w:pPr>
      <w:numPr>
        <w:ilvl w:val="7"/>
        <w:numId w:val="8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E143F0"/>
    <w:pPr>
      <w:numPr>
        <w:ilvl w:val="8"/>
        <w:numId w:val="8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143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E143F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E143F0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E143F0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E143F0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E143F0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E143F0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E143F0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Zpat">
    <w:name w:val="footer"/>
    <w:basedOn w:val="Normln"/>
    <w:link w:val="ZpatChar"/>
    <w:unhideWhenUsed/>
    <w:rsid w:val="00E143F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draznnintenzivn1">
    <w:name w:val="Zdůraznění – intenzivní1"/>
    <w:aliases w:val="úvod dsp,Intense Emphasis"/>
    <w:uiPriority w:val="21"/>
    <w:qFormat/>
    <w:rsid w:val="00E143F0"/>
    <w:rPr>
      <w:rFonts w:ascii="Times New Roman" w:hAnsi="Times New Roman"/>
      <w:b w:val="0"/>
      <w:bCs/>
      <w:i w:val="0"/>
      <w:iCs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d9829ec59fb46c06a10143bd3d4b1c20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3005b1641d5b29515b394a2b38ef686d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D5DCF3F7-2A21-4EFF-A3E5-6A87FF4DB0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1BACEC-9BC4-47DB-9869-1295AADC4A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EE89BF-F633-451F-8B66-0F3D92E19C0C}">
  <ds:schemaRefs>
    <ds:schemaRef ds:uri="http://purl.org/dc/dcmitype/"/>
    <ds:schemaRef ds:uri="http://purl.org/dc/elements/1.1/"/>
    <ds:schemaRef ds:uri="33fb2241-b14d-4a92-9644-47244d635b46"/>
    <ds:schemaRef ds:uri="http://www.w3.org/XML/1998/namespace"/>
    <ds:schemaRef ds:uri="ced13dcc-f659-4075-b139-42730acacfd7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711</Words>
  <Characters>10100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4</cp:revision>
  <dcterms:created xsi:type="dcterms:W3CDTF">2024-05-16T06:47:00Z</dcterms:created>
  <dcterms:modified xsi:type="dcterms:W3CDTF">2024-05-16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